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59.jpg" ContentType="image/jpeg"/>
  <Override PartName="/word/media/rId55.jpg" ContentType="image/jpeg"/>
  <Override PartName="/word/media/rId44.jpg" ContentType="image/jpeg"/>
  <Override PartName="/word/media/rId35.jpg" ContentType="image/jpeg"/>
  <Override PartName="/word/media/rId38.jpg" ContentType="image/jpeg"/>
  <Override PartName="/word/media/rId50.jpg" ContentType="image/jpeg"/>
  <Override PartName="/word/media/rId4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com sistemas externos.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assim como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será fundamental avaliar as diferentes estratégias de integração desses agentes aos sistemas existentes.</w:t>
      </w:r>
    </w:p>
    <w:p>
      <w:pPr>
        <w:pStyle w:val="BodyText"/>
      </w:pPr>
      <w:r>
        <w:t xml:space="preserve">Nesse sentido, este estudo investigará preliminarmente as possibilidades de democratização do acesso a sistemas técnicos complexos através da facilitação da integração entre sistemas existentes e LLMs para criar interações semelhantes a agentes conversacionais. A pesquisa examinará especificamente a viabilidade da especificação OpenAPI combinada com o protocolo emergente MCP (Model Context Protocol) como uma solução promissora para esta integração. Esta abordagem permitirá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Este estudo constituirá uma validação inicial e prova de conceito da abordagem OpenAPI-MCP, reconhecendo que haverá amplo espaço para pesquisas futuras e desenvolvimentos mais abrangentes. A investigação focará em demonstrar a viabilidade técnica fundamental da integração proposta através de experimentos controlados, estabelecendo evidências preliminares que justifiquem investigações mais aprofundadas.</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r-se-á uma ponte que permitirá aos usuários interagir de forma mais intuitiva e natural com as tecnologias digitais. Esta abordagem terá o potencial de mitigar as barreiras impostas por interfaces complexas, contribuindo para uma maior inclusão digital e para a melhoria da experiência do usuário em diversos contextos de aplicação. O presente trabalho buscará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erá uma metodologia experimental robusta que permita validar empiricamente a viabilidade da integração proposta. A abordagem metodológica descrita a seguir será estruturada para fornecer evidências quantitativas e qualitativas sobre a eficácia da combinação OpenAPI-MCP, estabelecendo parâmetros objetivos de avaliação que garantam a validade científica dos resultados obtidos.</w:t>
      </w:r>
    </w:p>
    <w:bookmarkEnd w:id="22"/>
    <w:bookmarkStart w:id="72" w:name="procedimento-experimental"/>
    <w:p>
      <w:pPr>
        <w:pStyle w:val="Ttulo1"/>
      </w:pPr>
      <w:r>
        <w:t xml:space="preserve">2 PROCEDIMENTO EXPERIMENTAL</w:t>
      </w:r>
    </w:p>
    <w:p>
      <w:pPr>
        <w:pStyle w:val="FirstParagraph"/>
      </w:pPr>
      <w:r>
        <w:t xml:space="preserve">Este estudo adotará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analisada com base em uma prova de conceito prática, desenvolvida para validar sua viabilidade técnica inicial e então avaliar objetivamente aspectos funcionais e não-funcionais da solução proposta dentro de um escopo experimental controlado.</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rá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que serão conduzidos neste estudo, serão selecionadas ferramentas específicas baseadas em critérios de rigor científico, reprodutibilidade e adequação aos objetivos de pesquisa.</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será selecionado como plataforma principal devido à sua arquitetura assíncrona orientada a eventos, essencial para aplicações que requerem processamento simultâneo de múltiplas requisições e integração eficiente com APIs de modelos de linguagem. A escolha fundamenta-se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será utilizado para implementação de testes automatizados</w:t>
      </w:r>
      <w:r>
        <w:t xml:space="preserve"> </w:t>
      </w:r>
      <w:r>
        <w:rPr>
          <w:i/>
          <w:iCs/>
        </w:rPr>
        <w:t xml:space="preserve">end-to-end</w:t>
      </w:r>
      <w:r>
        <w:t xml:space="preserve"> </w:t>
      </w:r>
      <w:r>
        <w:t xml:space="preserve">(E2E), permitindo simulação realista e precisa das interações do usuário, com suporte abrangente aos principais navegadores (Chromium, Firefox e WebKit) em diferentes plataformas. A ferramenta destaca-se por oferecer execução paralela e isolada de testes, gravação automática de interações para facilitar o desenvolvimento e depuração, e espera automática de elementos para reduzir testes instáveis</w:t>
      </w:r>
      <w:r>
        <w:t xml:space="preserve"> </w:t>
      </w:r>
      <w:r>
        <w:t xml:space="preserve">(TEAM, 2023)</w:t>
      </w:r>
      <w:r>
        <w:t xml:space="preserve">.</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será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ia-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será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será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2" w:name="métodos"/>
    <w:p>
      <w:pPr>
        <w:pStyle w:val="Ttulo2"/>
      </w:pPr>
      <w:r>
        <w:t xml:space="preserve">2.2 MÉTODOS</w:t>
      </w:r>
    </w:p>
    <w:p>
      <w:pPr>
        <w:pStyle w:val="FirstParagraph"/>
      </w:pPr>
      <w:r>
        <w:t xml:space="preserve">Para assegurar a validade científica e a reprodutibilidade dos experimentos, será fundamental estabelecer um controle rigoroso das variáveis experimentais. A implementação de uma interface padronizada constituirá elemento metodológico essencial para eliminar diferenças de experiência do usuário que poderiam contaminar os resultados experimentais. Esta padronização garantirá que as diferenças observadas no desempenho sejam atribuíveis exclusivamente às tecnologias de integração testadas (OpenAPI-MCP), e não a variações na interface ou design de interação.</w:t>
      </w:r>
    </w:p>
    <w:bookmarkStart w:id="33" w:name="interface-padronizada-de-usuário"/>
    <w:p>
      <w:pPr>
        <w:pStyle w:val="Ttulo3"/>
      </w:pPr>
      <w:r>
        <w:t xml:space="preserve">2.2.1 INTERFACE PADRONIZADA DE USUÁRIO</w:t>
      </w:r>
    </w:p>
    <w:p>
      <w:pPr>
        <w:pStyle w:val="FirstParagraph"/>
      </w:pPr>
      <w:r>
        <w:t xml:space="preserve">A interface comum consistirá em uma aplicação web simples de chat, desenvolvida utilizando HTML e JavaScript. A interface será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será composta por uma seção principal que exibirá o histórico de mensagens, onde as interações entre usuário e agente conversacional aparecerão de forma intercalada: as mensagens do agente serão exibidas à esquerda e as do usuário à direita, facilitando a distinção visual entre os participantes da conversa. Abaixo do histórico, haverá um campo de entrada de texto que permitirá ao usuário digitar e enviar novas mensagens. Esse layout possibilitará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mostrando área de histórico de mensagens intercaladas entre usuário (direita) e agente (esquerda), com campo de entrada inferior para novos comandos</w:t>
      </w:r>
    </w:p>
    <w:p>
      <w:pPr>
        <w:pStyle w:val="BodyText"/>
      </w:pPr>
      <w:r>
        <w:t xml:space="preserve">A disposição visual apresentada na Figura 1 facilitará o acompanhamento do diálogo, elemento crucial para a avaliação objetiva da experiência do usuário durante os testes experimentais. A separação clara entre mensagens do usuário e do agente permitirá identificação imediata do fluxo conversacional, enquanto o design minimalista eliminará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serão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rão quatro métricas fundamentais. O tempo de resposta total será medido em milissegundos utilizando timestamps precisos via Performance API do navegador, fornecendo dados objetivos sobre a latência percebida pelo usuário final. A taxa de sucesso de operações será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será quantificado como número de operações processadas por segundo em cenários de carga controlada, permitindo avaliação da capacidade de processamento simultâneo.</w:t>
      </w:r>
    </w:p>
    <w:p>
      <w:pPr>
        <w:pStyle w:val="BodyText"/>
      </w:pPr>
      <w:r>
        <w:t xml:space="preserve">Os critérios de segurança focarão na robustez contra ataques adversários e validação de entrada. A resistência a injeção de</w:t>
      </w:r>
      <w:r>
        <w:t xml:space="preserve"> </w:t>
      </w:r>
      <w:r>
        <w:rPr>
          <w:i/>
          <w:iCs/>
        </w:rPr>
        <w:t xml:space="preserve">prompts</w:t>
      </w:r>
      <w:r>
        <w:t xml:space="preserve"> </w:t>
      </w:r>
      <w:r>
        <w:t xml:space="preserve">será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rão tanto aspectos quantitativos quanto qualitativos da experiência do usuário. O tempo de conclusão de tarefas será medido para operações CRUD padrão executadas via linguagem natural, proporcionando métricas objetivas de eficiência operacional. A curva de aprendizado será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rá múltiplas camadas que trabalharão de forma integrada para responder às consultas feitas pelo usuário em linguagem natural. Esta metodologia será essencial para a validação experimental da hipótese de pesquisa e é ilustrada na Figura 2.</w:t>
      </w:r>
    </w:p>
    <w:p>
      <w:pPr>
        <w:pStyle w:val="CaptionedFigure"/>
      </w:pPr>
      <w:r>
        <w:drawing>
          <wp:inline>
            <wp:extent cx="5753100" cy="383540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83540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irá isolamento de responsabilidades em um ecossistema de serviços e aplicações distribuidas. A separação entre componentes de interface, processamento de linguagem natural e integração com sistemas externos possibilitará manupulação de cada componente de forma independente, permitindo a instrumentação necessária para manutenção de um ambiente de produção.</w:t>
      </w:r>
    </w:p>
    <w:p>
      <w:pPr>
        <w:pStyle w:val="BodyText"/>
      </w:pPr>
      <w:r>
        <w:t xml:space="preserve">O fluxo completo de interação ocorrerá da seguinte maneira: ao receber uma consulta, o modelo de linguagem interpretará a intenção do usuário e utilizará a implementação de client MCP para utilizar as ferramentas geradas pelo gerador de ferramentas MCP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3355975"/>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rá a sequência metodológica que permitirá validação experimental da hipótese central da pesquisa.</w:t>
      </w:r>
    </w:p>
    <w:bookmarkEnd w:id="41"/>
    <w:bookmarkEnd w:id="42"/>
    <w:bookmarkStart w:id="65" w:name="desenvolvimento"/>
    <w:p>
      <w:pPr>
        <w:pStyle w:val="Ttulo2"/>
      </w:pPr>
      <w:r>
        <w:t xml:space="preserve">3. DESENVOLVIMENTO</w:t>
      </w:r>
    </w:p>
    <w:p>
      <w:pPr>
        <w:pStyle w:val="FirstParagraph"/>
      </w:pPr>
      <w:r>
        <w:t xml:space="preserve">Conforme a metodologia estabelecida, a implementação da solução OpenAPI-MCP foi estruturada seguindo uma abordagem modular e integrada, compreendendo quatro componentes principais que trabalharam em sinergia para demonstrar e validar a viabilidade da integração proposta. A arquitetura resultante englobou um gerador automático de servidores MCP a partir de especificações OpenAPI, um cliente de chat capaz de gerenciar múltiplos servidores MCP simultaneamente, aplicações de teste que simularam cenários reais de negócio, e uma suíte abrangente de testes automatizados para avaliação científica da solução.</w:t>
      </w:r>
    </w:p>
    <w:bookmarkStart w:id="43"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iu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u uma barreira significativa para a democratização de agentes conversacionais em sistemas web já existentes, onde a diversidade de sistemas e protocolos de comunicação impede a implementação escalável de interfaces conversacionais.</w:t>
      </w:r>
    </w:p>
    <w:bookmarkEnd w:id="43"/>
    <w:bookmarkStart w:id="53" w:name="gerador-automático-de-servidores-mcp"/>
    <w:p>
      <w:pPr>
        <w:pStyle w:val="Ttulo3"/>
      </w:pPr>
      <w:r>
        <w:t xml:space="preserve">3.2 GERADOR AUTOMÁTICO DE SERVIDORES MCP</w:t>
      </w:r>
    </w:p>
    <w:p>
      <w:pPr>
        <w:pStyle w:val="FirstParagraph"/>
      </w:pPr>
      <w:r>
        <w:t xml:space="preserve">Para abordar o desafio de padronização, foi desenvolvido um gerador automático de servidores MCP que representou o núcleo metodológico da contribuição científica proposta. A concepção desta ferramenta surgiu da necessidade de validar experimentalmente se especificações OpenAPI existentes poderiam ser sistematicamente convertidas em ferramentas utilizáveis por modelos de linguagem, eliminando a necessidade de desenvolvimento manual recorrente.</w:t>
      </w:r>
    </w:p>
    <w:p>
      <w:pPr>
        <w:pStyle w:val="CaptionedFigure"/>
      </w:pPr>
      <w:r>
        <w:drawing>
          <wp:inline>
            <wp:extent cx="5753100" cy="3835400"/>
            <wp:effectExtent b="0" l="0" r="0" t="0"/>
            <wp:docPr descr="Arquitetura do Gerador Automático de Servidores MCP mostrando as três camadas funcionais: Análise Sintática, Mapeamento Semântico e Geração de Ferramentas MCP" title="" id="45" name="Picture"/>
            <a:graphic>
              <a:graphicData uri="http://schemas.openxmlformats.org/drawingml/2006/picture">
                <pic:pic>
                  <pic:nvPicPr>
                    <pic:cNvPr descr="images/desenvolvimento/mcp-generator-architecture.jpg" id="46" name="Picture"/>
                    <pic:cNvPicPr>
                      <a:picLocks noChangeArrowheads="1" noChangeAspect="1"/>
                    </pic:cNvPicPr>
                  </pic:nvPicPr>
                  <pic:blipFill>
                    <a:blip r:embed="rId44"/>
                    <a:stretch>
                      <a:fillRect/>
                    </a:stretch>
                  </pic:blipFill>
                  <pic:spPr bwMode="auto">
                    <a:xfrm>
                      <a:off x="0" y="0"/>
                      <a:ext cx="5753100" cy="3835400"/>
                    </a:xfrm>
                    <a:prstGeom prst="rect">
                      <a:avLst/>
                    </a:prstGeom>
                    <a:noFill/>
                    <a:ln w="9525">
                      <a:noFill/>
                      <a:headEnd/>
                      <a:tailEnd/>
                    </a:ln>
                  </pic:spPr>
                </pic:pic>
              </a:graphicData>
            </a:graphic>
          </wp:inline>
        </w:drawing>
      </w:r>
    </w:p>
    <w:p>
      <w:pPr>
        <w:pStyle w:val="ImageCaption"/>
      </w:pPr>
      <w:r>
        <w:t xml:space="preserve">Arquitetura do Gerador Automático de Servidores MCP mostrando as três camadas funcionais: Análise Sintática, Mapeamento Semântico e Geração de Ferramentas MCP</w:t>
      </w:r>
    </w:p>
    <w:p>
      <w:pPr>
        <w:pStyle w:val="BodyText"/>
      </w:pPr>
      <w:r>
        <w:t xml:space="preserve">A arquitetura metodológica ilustrada na Figura 4 acima foi estruturada em três camadas funcionais distintas, cada uma com responsabilidades bem definidas que contribuíram para a conversão sistemática de especificações OpenAPI em servidores MCP funcionais. A primeira camada, denominada Análise Sintática (</w:t>
      </w:r>
      <w:r>
        <w:rPr>
          <w:i/>
          <w:iCs/>
        </w:rPr>
        <w:t xml:space="preserve">Parsing</w:t>
      </w:r>
      <w:r>
        <w:t xml:space="preserve">), foi responsável pela extração e validação rigorosa de metadados de endpoints a partir de especificações OpenAPI 3.0+, incluindo validação de conformidade com o padrão estabelecido, resolução de referências ($ref) e preparação dos dados para processamento subsequente. A segunda camada, Mapeamento Semântico MCP, realizou a conversão inteligente de operações OpenAPI para ferramentas compreensíveis pelos modelos de linguagem, preservando a semântica original das operações enquanto adicionou metadados necessários para o protocolo MCP, como informações de roteamento e validação. A terceira camada, Geração de Ferramentas MCP, materializou o processo através da produção de servidores MCP armazenados em memória.</w:t>
      </w:r>
    </w:p>
    <w:p>
      <w:pPr>
        <w:pStyle w:val="BodyText"/>
      </w:pPr>
      <w:r>
        <w:t xml:space="preserve">Esta abordagem metodológica atendeu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ou-se na necessidade de criar um processo de validação controlado, onde cada etapa pôde ser independentemente verificada e os resultados puderam ser objetivamente mensurados.</w:t>
      </w:r>
    </w:p>
    <w:p>
      <w:pPr>
        <w:pStyle w:val="BodyText"/>
      </w:pPr>
      <w:r>
        <w:t xml:space="preserve">A conversão preservou a semântica completa da operação OpenAPI, incluindo parâmetros de caminho, consulta, cabeçalho e corpo da requisição. O sistema realizou resolução automática de esquemas complexos para garantir que as ferramentas geradas estivessem no formato válido para o protocolo MCP e tivessem todos os parâmetros necessários para a execução correta da operação pelo modelo de linguagem.</w:t>
      </w:r>
    </w:p>
    <w:p>
      <w:pPr>
        <w:pStyle w:val="CaptionedFigure"/>
      </w:pPr>
      <w:r>
        <w:drawing>
          <wp:inline>
            <wp:extent cx="5753100" cy="4392408"/>
            <wp:effectExtent b="0" l="0" r="0" t="0"/>
            <wp:docPr descr="Exemplo de especificação OpenAPI 3.0+ para um endpoint de busca de equipamento por ID" title="" id="48" name="Picture"/>
            <a:graphic>
              <a:graphicData uri="http://schemas.openxmlformats.org/drawingml/2006/picture">
                <pic:pic>
                  <pic:nvPicPr>
                    <pic:cNvPr descr="images/openapi-mcp/snippet-openapi-path-spec.jpg" id="49" name="Picture"/>
                    <pic:cNvPicPr>
                      <a:picLocks noChangeArrowheads="1" noChangeAspect="1"/>
                    </pic:cNvPicPr>
                  </pic:nvPicPr>
                  <pic:blipFill>
                    <a:blip r:embed="rId47"/>
                    <a:stretch>
                      <a:fillRect/>
                    </a:stretch>
                  </pic:blipFill>
                  <pic:spPr bwMode="auto">
                    <a:xfrm>
                      <a:off x="0" y="0"/>
                      <a:ext cx="5753100" cy="4392408"/>
                    </a:xfrm>
                    <a:prstGeom prst="rect">
                      <a:avLst/>
                    </a:prstGeom>
                    <a:noFill/>
                    <a:ln w="9525">
                      <a:noFill/>
                      <a:headEnd/>
                      <a:tailEnd/>
                    </a:ln>
                  </pic:spPr>
                </pic:pic>
              </a:graphicData>
            </a:graphic>
          </wp:inline>
        </w:drawing>
      </w:r>
    </w:p>
    <w:p>
      <w:pPr>
        <w:pStyle w:val="ImageCaption"/>
      </w:pPr>
      <w:r>
        <w:t xml:space="preserve">Exemplo de especificação OpenAPI 3.0+ para um endpoint de busca de equipamento por ID</w:t>
      </w:r>
    </w:p>
    <w:p>
      <w:pPr>
        <w:pStyle w:val="CaptionedFigure"/>
      </w:pPr>
      <w:r>
        <w:drawing>
          <wp:inline>
            <wp:extent cx="5753100" cy="4555117"/>
            <wp:effectExtent b="0" l="0" r="0" t="0"/>
            <wp:docPr descr="Exemplo de ferramenta MCP gerada a partir de uma especificação OpenAPI" title="" id="51" name="Picture"/>
            <a:graphic>
              <a:graphicData uri="http://schemas.openxmlformats.org/drawingml/2006/picture">
                <pic:pic>
                  <pic:nvPicPr>
                    <pic:cNvPr descr="images/openapi-mcp/mcp-tool-format.jpg" id="52" name="Picture"/>
                    <pic:cNvPicPr>
                      <a:picLocks noChangeArrowheads="1" noChangeAspect="1"/>
                    </pic:cNvPicPr>
                  </pic:nvPicPr>
                  <pic:blipFill>
                    <a:blip r:embed="rId50"/>
                    <a:stretch>
                      <a:fillRect/>
                    </a:stretch>
                  </pic:blipFill>
                  <pic:spPr bwMode="auto">
                    <a:xfrm>
                      <a:off x="0" y="0"/>
                      <a:ext cx="5753100" cy="4555117"/>
                    </a:xfrm>
                    <a:prstGeom prst="rect">
                      <a:avLst/>
                    </a:prstGeom>
                    <a:noFill/>
                    <a:ln w="9525">
                      <a:noFill/>
                      <a:headEnd/>
                      <a:tailEnd/>
                    </a:ln>
                  </pic:spPr>
                </pic:pic>
              </a:graphicData>
            </a:graphic>
          </wp:inline>
        </w:drawing>
      </w:r>
    </w:p>
    <w:p>
      <w:pPr>
        <w:pStyle w:val="ImageCaption"/>
      </w:pPr>
      <w:r>
        <w:t xml:space="preserve">Exemplo de ferramenta MCP gerada a partir de uma especificação OpenAPI</w:t>
      </w:r>
    </w:p>
    <w:p>
      <w:pPr>
        <w:pStyle w:val="BodyText"/>
      </w:pPr>
      <w:r>
        <w:t xml:space="preserve">Como pôde ser observado na Figura 5 e na Figura 6, o processo de conversão manteve a integridade semântica da operação, preservando informações essenciais como localização de parâmetros, permitindo que o sistema de roteamento direcionasse corretamente os valores durante a execução. Esta estrutura permitiu que o modelo de linguagem compreendesse precisamente quais parâmetros foram esperados e como deveriam ser formatados, permitindo a escolha e uso das funções corretas a partir de instruções em linguagem natural.</w:t>
      </w:r>
    </w:p>
    <w:bookmarkEnd w:id="53"/>
    <w:bookmarkStart w:id="54" w:name="X83bed6f5722dfe90cade667410fdeb4200bbfae"/>
    <w:p>
      <w:pPr>
        <w:pStyle w:val="Ttulo3"/>
      </w:pPr>
      <w:r>
        <w:t xml:space="preserve">3.3 COORDENAÇÃO MULTI-SERVIDOR: DESAFIO DE ORQUESTRAÇÃO DISTRIBUÍDA</w:t>
      </w:r>
    </w:p>
    <w:p>
      <w:pPr>
        <w:pStyle w:val="FirstParagraph"/>
      </w:pPr>
      <w:r>
        <w:t xml:space="preserve">O segundo desafio metodológico identificado relacionou-se à coordenação eficiente de múltiplos servidores MCP simultaneamente, problema que se enquadrou teoricamente no domínio de sistemas distribuídos e coordenação de agentes. A complexidade emergiu da necessidade de manter conexões ativas, descobrir dinamicamente capacidades disponíveis e rotear solicitações baseadas na análise semântica da intenção do usuário, tudo isso preservando a experiência conversacional natural.</w:t>
      </w:r>
    </w:p>
    <w:bookmarkEnd w:id="54"/>
    <w:bookmarkStart w:id="63" w:name="cliente-de-chat-multi-servidor-mcp"/>
    <w:p>
      <w:pPr>
        <w:pStyle w:val="Ttulo3"/>
      </w:pPr>
      <w:r>
        <w:t xml:space="preserve">3.4 CLIENTE DE CHAT MULTI-SERVIDOR MCP</w:t>
      </w:r>
    </w:p>
    <w:p>
      <w:pPr>
        <w:pStyle w:val="FirstParagraph"/>
      </w:pPr>
      <w:r>
        <w:t xml:space="preserve">O cliente de chat multi-servidor constituiu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ou-se na necessidade de criar um ambiente controlado onde a capacidade de coordenação entre sistemas distribuídos pôde ser sistematicamente testada e avaliada.</w:t>
      </w:r>
    </w:p>
    <w:p>
      <w:pPr>
        <w:pStyle w:val="BodyText"/>
      </w:pPr>
      <w:r>
        <w:t xml:space="preserve">A arquitetura metodológica adotada implementou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iu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ou a lógica de coordenação e instrumentação necessária para o comportamento do sistema.</w:t>
      </w:r>
    </w:p>
    <w:p>
      <w:pPr>
        <w:pStyle w:val="BodyText"/>
      </w:pPr>
      <w:r>
        <w:t xml:space="preserve">A solução metodológica adotada implementou um sistema de coordenação baseado em descoberta automática de ferramentas, criando um inventário dinâmico das funcionalidades acessíveis em cada servidor. O roteamento inteligente utilizou análise contextual para determinar qual servidor utilizar baseado nas ferramentas disponíveis e na natureza da solicitação, enquanto o mecanismo de agregação de resultados permitiu combinar informações de múltiplos servidores quando necessário.</w:t>
      </w:r>
    </w:p>
    <w:p>
      <w:pPr>
        <w:pStyle w:val="BodyText"/>
      </w:pPr>
      <w:r>
        <w:t xml:space="preserve">Neste cenário foi necessária a integração com o modelo de linguagem que pôde ser realizada através da funcionalidade de</w:t>
      </w:r>
      <w:r>
        <w:t xml:space="preserve"> </w:t>
      </w:r>
      <w:r>
        <w:rPr>
          <w:i/>
          <w:iCs/>
        </w:rPr>
        <w:t xml:space="preserve">function calling</w:t>
      </w:r>
      <w:r>
        <w:t xml:space="preserve"> </w:t>
      </w:r>
      <w:r>
        <w:t xml:space="preserve">da OpenAI estabelecendo uma ponte metodológica entre compreensão de linguagem natural e execução de ferramentas específicas.</w:t>
      </w:r>
    </w:p>
    <w:bookmarkStart w:id="58" w:name="integração-com-modelos-de-linguagem"/>
    <w:p>
      <w:pPr>
        <w:pStyle w:val="Ttulo4"/>
      </w:pPr>
      <w:r>
        <w:t xml:space="preserve">3.4.1 INTEGRAÇÃO COM MODELOS DE LINGUAGEM</w:t>
      </w:r>
    </w:p>
    <w:p>
      <w:pPr>
        <w:pStyle w:val="FirstParagraph"/>
      </w:pPr>
      <w:r>
        <w:t xml:space="preserve">A integração com modelos de linguagem através da funcionalidade de</w:t>
      </w:r>
      <w:r>
        <w:t xml:space="preserve"> </w:t>
      </w:r>
      <w:r>
        <w:rPr>
          <w:i/>
          <w:iCs/>
        </w:rPr>
        <w:t xml:space="preserve">function calling</w:t>
      </w:r>
      <w:r>
        <w:t xml:space="preserve"> </w:t>
      </w:r>
      <w:r>
        <w:t xml:space="preserve">constituiu elemento central da arquitetura, permitindo que o GPT-4 pudesse utilizar dinamicamente as ferramentas MCP disponíveis:</w:t>
      </w:r>
    </w:p>
    <w:p>
      <w:pPr>
        <w:pStyle w:val="CaptionedFigure"/>
      </w:pPr>
      <w:r>
        <w:drawing>
          <wp:inline>
            <wp:extent cx="5753100" cy="4615037"/>
            <wp:effectExtent b="0" l="0" r="0" t="0"/>
            <wp:docPr descr="Trechos de código exemplo de integração com modelos de linguagem e geração de funções no padrão OpenAI" title="" id="56" name="Picture"/>
            <a:graphic>
              <a:graphicData uri="http://schemas.openxmlformats.org/drawingml/2006/picture">
                <pic:pic>
                  <pic:nvPicPr>
                    <pic:cNvPr descr="images/chat/snippets-code-functions.jpg" id="57" name="Picture"/>
                    <pic:cNvPicPr>
                      <a:picLocks noChangeArrowheads="1" noChangeAspect="1"/>
                    </pic:cNvPicPr>
                  </pic:nvPicPr>
                  <pic:blipFill>
                    <a:blip r:embed="rId55"/>
                    <a:stretch>
                      <a:fillRect/>
                    </a:stretch>
                  </pic:blipFill>
                  <pic:spPr bwMode="auto">
                    <a:xfrm>
                      <a:off x="0" y="0"/>
                      <a:ext cx="5753100" cy="4615037"/>
                    </a:xfrm>
                    <a:prstGeom prst="rect">
                      <a:avLst/>
                    </a:prstGeom>
                    <a:noFill/>
                    <a:ln w="9525">
                      <a:noFill/>
                      <a:headEnd/>
                      <a:tailEnd/>
                    </a:ln>
                  </pic:spPr>
                </pic:pic>
              </a:graphicData>
            </a:graphic>
          </wp:inline>
        </w:drawing>
      </w:r>
    </w:p>
    <w:p>
      <w:pPr>
        <w:pStyle w:val="ImageCaption"/>
      </w:pPr>
      <w:r>
        <w:t xml:space="preserve">Trechos de código exemplo de integração com modelos de linguagem e geração de funções no padrão OpenAI</w:t>
      </w:r>
    </w:p>
    <w:p>
      <w:pPr>
        <w:pStyle w:val="BodyText"/>
      </w:pPr>
      <w:r>
        <w:t xml:space="preserve">Este mecanismo exemplificado na Figura 7 permitiu que o modelo de linguagem analisasse a intenção do usuário e automaticamente determinasse quais ferramentas utilizar, executando chamadas precisas às APIs subjacentes sem necessidade de programação explícita de fluxos conversacionais.</w:t>
      </w:r>
    </w:p>
    <w:bookmarkEnd w:id="58"/>
    <w:bookmarkStart w:id="62" w:name="configuração-multi-servidor"/>
    <w:p>
      <w:pPr>
        <w:pStyle w:val="Ttulo4"/>
      </w:pPr>
      <w:r>
        <w:t xml:space="preserve">3.4.2 CONFIGURAÇÃO MULTI-SERVIDOR</w:t>
      </w:r>
    </w:p>
    <w:p>
      <w:pPr>
        <w:pStyle w:val="FirstParagraph"/>
      </w:pPr>
      <w:r>
        <w:t xml:space="preserve">A arquitetura de configuração para gerenciamento de múltiplos servidores MCP foi concebida para proporcionar flexibilidade operacional através de mecanismos dinâmicos de adição e remoção de servidores, eliminando a necessidade de reinicialização do sistema durante modificações na topologia de serviços. Esta abordagem metodológica fundamentou-se na premissa de que ambientes empresariais requerem adaptabilidade contínua para acomodar mudanças nos requisitos de integração e na disponibilidade de sistemas externos.</w:t>
      </w:r>
    </w:p>
    <w:p>
      <w:pPr>
        <w:pStyle w:val="CaptionedFigure"/>
      </w:pPr>
      <w:r>
        <w:drawing>
          <wp:inline>
            <wp:extent cx="5753100" cy="4491562"/>
            <wp:effectExtent b="0" l="0" r="0" t="0"/>
            <wp:docPr descr="Configuração do cliente de chat possibilitando a adição de novos servidores MCP" title="" id="60" name="Picture"/>
            <a:graphic>
              <a:graphicData uri="http://schemas.openxmlformats.org/drawingml/2006/picture">
                <pic:pic>
                  <pic:nvPicPr>
                    <pic:cNvPr descr="images/chat/chat-server-configuration.jpg" id="61" name="Picture"/>
                    <pic:cNvPicPr>
                      <a:picLocks noChangeArrowheads="1" noChangeAspect="1"/>
                    </pic:cNvPicPr>
                  </pic:nvPicPr>
                  <pic:blipFill>
                    <a:blip r:embed="rId59"/>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Configuração do cliente de chat possibilitando a adição de novos servidores MCP</w:t>
      </w:r>
    </w:p>
    <w:p>
      <w:pPr>
        <w:pStyle w:val="BodyText"/>
      </w:pPr>
      <w:r>
        <w:t xml:space="preserve">O mecanismo implementado conforme ilustrado na Figura 8 permitiu que usuários especificassem comandos de execução e variáveis de ambiente através de interface gráfica intuitiva, facilitando a integração de novos serviços à medida que foram descobertos ou desenvolvidos. A arquitetura suportou visualização em tempo real do estado dos servidores ativos, possibilitando monitoramento contínuo da saúde do sistema e identificação proativa de potenciais problemas de conectividade. Parâmetros específicos de configuração, incluindo URLs de especificações OpenAPI e endereços base das APIs, puderam ser ajustados dinamicamente, proporcionando adaptabilidade às mudanças em ambientes de desenvolvimento e produção.</w:t>
      </w:r>
    </w:p>
    <w:p>
      <w:pPr>
        <w:pStyle w:val="BodyText"/>
      </w:pPr>
      <w:r>
        <w:t xml:space="preserve">O paradigma de descoberta incremental facilitou a evolução orgânica do sistema, onde novos serviços puderam ser integrados progressivamente conforme demandas emergiram. O isolamento de falhas implementado garantiu que problemas em servidores individuais não comprometessem a operação global do sistema, aumentando a resiliência da solução. Estas características combinadas resultaram em experiência do usuário aprimorada, onde a complexidade técnica foi abstraída através de interface visual que facilitou a compreensão e o gerenciamento efetivo da arquitetura multi-servidor.</w:t>
      </w:r>
    </w:p>
    <w:bookmarkEnd w:id="62"/>
    <w:bookmarkEnd w:id="63"/>
    <w:bookmarkStart w:id="64" w:name="X18e8c8bcc6dcc4589e160c0dcd33d43cf737289"/>
    <w:p>
      <w:pPr>
        <w:pStyle w:val="Ttulo3"/>
      </w:pPr>
      <w:r>
        <w:t xml:space="preserve">3.5 ESPECIFICAÇÃO DO CONJUNTO DE DADOS DE TESTE</w:t>
      </w:r>
    </w:p>
    <w:p>
      <w:pPr>
        <w:pStyle w:val="FirstParagraph"/>
      </w:pPr>
      <w:r>
        <w:t xml:space="preserve">A validação experimental da solução requereu o desenvolvimento de um conjunto abrangente de dados de teste estruturado metodologicamente para avaliar múltiplas dimensões críticas do sistema proposto. A especificação destes conjuntos de teste fundamentou-se em três categorias principais de métricas - desempenho, segurança e usabilidade - cada qual contribuindo para a avaliação holística da viabilidade e eficácia da integração OpenAPI-MCP em ambientes controlados.</w:t>
      </w:r>
    </w:p>
    <w:p>
      <w:pPr>
        <w:pStyle w:val="BodyText"/>
      </w:pPr>
      <w:r>
        <w:t xml:space="preserve">Os critérios de desempenho estabelecidos compreenderão quatro métricas fundamentais que avaliam a eficiência operacional do sistema em condições reais de uso. O tempo de resposta total, mensurado em milissegundos através de timestamps precisos capturados via Performance API do navegador, fornece dados objetivos sobre a latência percebida pelo usuário final, abrangendo todo o ciclo de processamento desde o envio da consulta até a apresentação da resposta formatada. A taxa de sucesso de operações, calculada como percentual de requisições bem-sucedidas versus falhas, incorpora categorização sistemática de tipos de erro para identificação de padrões recorrentes de falha, permitindo diagnóstico preciso e direcionamento de melhorias futuras. O</w:t>
      </w:r>
      <w:r>
        <w:t xml:space="preserve"> </w:t>
      </w:r>
      <w:r>
        <w:rPr>
          <w:i/>
          <w:iCs/>
        </w:rPr>
        <w:t xml:space="preserve">throughput</w:t>
      </w:r>
      <w:r>
        <w:t xml:space="preserve"> </w:t>
      </w:r>
      <w:r>
        <w:t xml:space="preserve">do sistema é quantificado através do número de operações processadas por segundo em cenários de carga controlada, estabelecendo métricas objetivas sobre a capacidade de processamento simultâneo da arquitetura proposta. Complementarmente, o tamanho médio das respostas é monitorado sistematicamente para garantir que as informações fornecidas mantenham completude e relevância adequadas às necessidades dos usuários.</w:t>
      </w:r>
    </w:p>
    <w:p>
      <w:pPr>
        <w:pStyle w:val="BodyText"/>
      </w:pPr>
      <w:r>
        <w:t xml:space="preserve">Os critérios de segurança implementados focam especificamente na robustez contra ataques adversários e na validação rigorosa de entrada, aspectos considerados críticos para sistemas que integram LLMs com acesso potencial a dados corporativos sensíveis. A resistência a injeção de</w:t>
      </w:r>
      <w:r>
        <w:t xml:space="preserve"> </w:t>
      </w:r>
      <w:r>
        <w:rPr>
          <w:i/>
          <w:iCs/>
        </w:rPr>
        <w:t xml:space="preserve">prompts</w:t>
      </w:r>
      <w:r>
        <w:t xml:space="preserve"> </w:t>
      </w:r>
      <w:r>
        <w:t xml:space="preserve">é mensurada através do percentual de tentativas maliciosas efetivamente bloqueadas durante testes sistemáticos de</w:t>
      </w:r>
      <w:r>
        <w:t xml:space="preserve"> </w:t>
      </w:r>
      <w:r>
        <w:rPr>
          <w:i/>
          <w:iCs/>
        </w:rPr>
        <w:t xml:space="preserve">red teaming</w:t>
      </w:r>
      <w:r>
        <w:t xml:space="preserve">, incluindo cenários de injeção SQL, execução de comandos do sistema, extração não autorizada de dados e escalação de privilégios. A validação de entrada é avaliada através da capacidade do sistema de rejeitar payloads maliciosos estruturados, incluindo tentativas de manipulação de parâmetros, bypass de autenticação e acesso não autorizado a funcionalidades administrativas. Complementarmente, a análise de respostas do sistema verifica se informações sensíveis são inadvertidamente expostas em retornos de erro ou mensagens de diagnóstico, garantindo que o comportamento defensivo seja mantido consistentemente em todas as categorias de ataques testadas.</w:t>
      </w:r>
    </w:p>
    <w:p>
      <w:pPr>
        <w:pStyle w:val="BodyText"/>
      </w:pPr>
      <w:r>
        <w:t xml:space="preserve">Os critérios de usabilidade estabelecidos abrangerão tanto aspectos quantitativos quanto qualitativos da experiência do usuário, elementos essenciais para validar a eficácia prática da interface conversacional proposta. O tempo de conclusão de tarefas, medido sistematicamente para operações CRUD padrão executadas através de comandos em linguagem natural, proporcionará métricas objetivas sobre a eficiência operacional percebida pelos usuários. A curva de aprendizado será quantificada através do número de tentativas necessárias para usuários completarem tarefas específicas com sucesso, fornecendo indicadores precisos sobre a intuitividade e naturalidade da interface conversacional. A satisfação geral dos usuários será avaliada através de métricas padronizadas em escala de 1 a 5, considerando três dimensões específicas: precisão das respostas em relação à intenção expressa, clareza na estruturação e apresentação das informações, e utilidade prática das respostas fornecidas para tomada de decisão.</w:t>
      </w:r>
    </w:p>
    <w:bookmarkEnd w:id="64"/>
    <w:bookmarkEnd w:id="65"/>
    <w:bookmarkStart w:id="66"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ram tanto a viabilidade técnica quanto a eficácia prática da abordagem proposta. Os resultados obtidos através da validação experimental desenvolvida ofereceram evidências mensuráveis sobre a integração de agentes conversacionais baseados em IA em sistemas web, estabelecendo uma base empírica sólida para avaliação da solução.</w:t>
      </w:r>
    </w:p>
    <w:bookmarkEnd w:id="66"/>
    <w:bookmarkStart w:id="67" w:name="métricas-de-performance"/>
    <w:p>
      <w:pPr>
        <w:pStyle w:val="Ttulo2"/>
      </w:pPr>
      <w:r>
        <w:t xml:space="preserve">4.1 MÉTRICAS DE PERFORMANCE</w:t>
      </w:r>
    </w:p>
    <w:p>
      <w:pPr>
        <w:pStyle w:val="FirstParagraph"/>
      </w:pPr>
      <w:r>
        <w:t xml:space="preserve">A Tabela 1 apresentou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ram que a abordagem OpenAPI-MCP apresentou performance variável mas funcional dentro do escopo experimental testado, com tempo médio de resposta de 3,757 milissegundos e taxa de sucesso de 100% nos cenários avaliados. Foi importante destacar que a variação significativa de tempo de resposta (1,335ms a 5,823ms, representando uma variação de 336%) constituiu uma limitação relevante que deveria ser considerada em implementações futuras. Esta variabilidade refletiu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Foi fundamental contextualizar estes resultados dentro do escopo de uma prova de conceito experimental. A variabilidade de performance observada foi esperada e aceitável nesta fase inicial de validação, onde o foco principal residiu em demonstrar a viabilidade técnica da abordagem proposta. Otimizações de performance, incluindo estratégias de cache no nível de geração de servidores e memorização de respostas frequentes, representaram oportunidades claras para trabalhos futuros. A arquitetura proposta deliberadamente manteve a responsabilidade de cache nas aplicações-alvo, que possuíam maior conhecimento sobre a natureza dos dados e controle sobre políticas de invalidação, estabelecendo assim uma separação clara de responsabilidades que favoreceu a manutenibilidade e escalabilidade da solução.</w:t>
      </w:r>
    </w:p>
    <w:p>
      <w:pPr>
        <w:pStyle w:val="BodyText"/>
      </w:pPr>
      <w:r>
        <w:t xml:space="preserve">Os dados obtidos sugeriram que a integração OpenAPI-MCP foi tecnicamente viável para cenários onde a precisão foi prioritária em relação à velocidade consistente, fornecendo evidências iniciais promissoras para o desenvolvimento de soluções mais robustas.</w:t>
      </w:r>
    </w:p>
    <w:bookmarkEnd w:id="67"/>
    <w:bookmarkStart w:id="68" w:name="avaliação-de-experiência-do-usuário"/>
    <w:p>
      <w:pPr>
        <w:pStyle w:val="Ttulo2"/>
      </w:pPr>
      <w:r>
        <w:t xml:space="preserve">4.2 AVALIAÇÃO DE EXPERIÊNCIA DO USUÁRIO</w:t>
      </w:r>
    </w:p>
    <w:p>
      <w:pPr>
        <w:pStyle w:val="FirstParagraph"/>
      </w:pPr>
      <w:r>
        <w:t xml:space="preserve">A Tabela 2 apresentou os resultados quantitativos da avaliação de experiência do usuário, obtidos através de 13 cenários de teste estruturados com métricas padronizadas.</w:t>
      </w:r>
    </w:p>
    <w:p>
      <w:pPr>
        <w:pStyle w:val="BodyText"/>
      </w:pPr>
      <w:r>
        <w:rPr>
          <w:b/>
          <w:bCs/>
        </w:rPr>
        <w:t xml:space="preserve">Tabela 2: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ram experiência do usuário satisfatória, com pontuação geral de 4,0 em escala de 1 a 5. A utilidade das informações (4,3) emergiu como ponto forte, demonstrando que o sistema forneceu respostas relevantes e acionáveis. A clareza da comunicação (4,0) confirmou que a interface conversacional apresentou informações de forma compreensível aos usuários.</w:t>
      </w:r>
    </w:p>
    <w:bookmarkEnd w:id="68"/>
    <w:bookmarkStart w:id="69" w:name="análise-de-segurança"/>
    <w:p>
      <w:pPr>
        <w:pStyle w:val="Ttulo2"/>
      </w:pPr>
      <w:r>
        <w:t xml:space="preserve">4.3 ANÁLISE DE SEGURANÇA</w:t>
      </w:r>
    </w:p>
    <w:p>
      <w:pPr>
        <w:pStyle w:val="FirstParagraph"/>
      </w:pPr>
      <w:r>
        <w:t xml:space="preserve">A Tabela 3 apresentou os resultados dos testes de segurança adversários, conduzidos através de 16 cenários de ataque estruturados em 4 categorias principais.</w:t>
      </w:r>
    </w:p>
    <w:p>
      <w:pPr>
        <w:pStyle w:val="BodyText"/>
      </w:pPr>
      <w:r>
        <w:rPr>
          <w:b/>
          <w:bCs/>
        </w:rPr>
        <w:t xml:space="preserve">Tabela 3: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ou que a implementação OpenAPI-MCP demonstrou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fossem necessários para validação completa.</w:t>
      </w:r>
    </w:p>
    <w:p>
      <w:pPr>
        <w:pStyle w:val="BodyText"/>
      </w:pPr>
      <w:r>
        <w:t xml:space="preserve">Foi importante destacar que os testes realizados abrangeram exclusivamente ataques básicos e cenários de segurança fundamentais, não incluindo ameaças avançadas, ataques persistentes sofisticados. Adicionalmente, foi relevante observar que a maioria dos LLMs modernos já incorporava mecanismos internos de proteção contra ataques básicos de injeção de prompts e tentativas de jailbreak, contribuindo para os resultados positivos observados. Esta proteção em múltiplas camadas - tanto no nível do LLM quanto na validação via schemas OpenAPI - demonstrou a robustez da abordagem, embora pesquisas futuras devessem investigar ameaças mais sofisticadas e ataques adversários avançados que pudessem explorar vulnerabilidades específicas da integração entre sistemas.</w:t>
      </w:r>
    </w:p>
    <w:p>
      <w:pPr>
        <w:pStyle w:val="BodyText"/>
      </w:pPr>
      <w:r>
        <w:t xml:space="preserve">Os resultados obtidos forneceram evidências iniciais encorajadoras sobre a capacidade de proteção básica da abordagem OpenAPI-MCP, estabelecendo uma base promissora para desenvolvimento de medidas de segurança mais robustas em implementações futuras.</w:t>
      </w:r>
    </w:p>
    <w:bookmarkEnd w:id="69"/>
    <w:bookmarkStart w:id="70" w:name="X54732364a652270fb5f3240d4e030df4dea108d"/>
    <w:p>
      <w:pPr>
        <w:pStyle w:val="Ttulo2"/>
      </w:pPr>
      <w:r>
        <w:t xml:space="preserve">4.4 EFICÁCIA DA GERAÇÃO AUTOMÁTICA DE SERVIDORES MCP</w:t>
      </w:r>
    </w:p>
    <w:p>
      <w:pPr>
        <w:pStyle w:val="FirstParagraph"/>
      </w:pPr>
      <w:r>
        <w:t xml:space="preserve">A Tabela 4 demonstrou a capacidade do sistema de converter especificações OpenAPI em servidores MCP funcionais, validando o núcleo tecnológico da abordagem proposta.</w:t>
      </w:r>
    </w:p>
    <w:p>
      <w:pPr>
        <w:pStyle w:val="BodyText"/>
      </w:pPr>
      <w:r>
        <w:rPr>
          <w:b/>
          <w:bCs/>
        </w:rPr>
        <w:t xml:space="preserve">Tabela 4: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ou que a conversão automática OpenAPI→MCP preservou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70"/>
    <w:bookmarkStart w:id="71" w:name="validação-experimental"/>
    <w:p>
      <w:pPr>
        <w:pStyle w:val="Ttulo2"/>
      </w:pPr>
      <w:r>
        <w:t xml:space="preserve">4.5 VALIDAÇÃO EXPERIMENTAL</w:t>
      </w:r>
    </w:p>
    <w:p>
      <w:pPr>
        <w:pStyle w:val="FirstParagraph"/>
      </w:pPr>
      <w:r>
        <w:t xml:space="preserve">Os resultados apresentados indicaram que a abordagem OpenAPI-MCP foi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t xml:space="preserve"> </w:t>
      </w:r>
      <w:r>
        <w:rPr>
          <w:b/>
          <w:bCs/>
        </w:rPr>
        <w:t xml:space="preserve">Robustez Operacional:</w:t>
      </w:r>
      <w:r>
        <w:t xml:space="preserve"> </w:t>
      </w:r>
      <w:r>
        <w:t xml:space="preserve">Sistema manteve funcionalidade durante cenários de falha e alta carga</w:t>
      </w:r>
      <w:r>
        <w:t xml:space="preserve"> </w:t>
      </w:r>
      <w:r>
        <w:rPr>
          <w:b/>
          <w:bCs/>
        </w:rPr>
        <w:t xml:space="preserve">Segurança:</w:t>
      </w:r>
      <w:r>
        <w:t xml:space="preserve"> </w:t>
      </w:r>
      <w:r>
        <w:t xml:space="preserve">100% de proteção contra 16 vetores de ataque básicos testados</w:t>
      </w:r>
      <w:r>
        <w:t xml:space="preserve"> </w:t>
      </w:r>
      <w:r>
        <w:rPr>
          <w:b/>
          <w:bCs/>
        </w:rPr>
        <w:t xml:space="preserve">Experiência do Usuário:</w:t>
      </w:r>
      <w:r>
        <w:t xml:space="preserve"> </w:t>
      </w:r>
      <w:r>
        <w:t xml:space="preserve">Pontuação 4,0/5,0 em satisfação geral</w:t>
      </w:r>
    </w:p>
    <w:p>
      <w:pPr>
        <w:pStyle w:val="BodyText"/>
      </w:pPr>
      <w:r>
        <w:t xml:space="preserve">A validação experimental demonstrou preliminarmente que a especificação OpenAPI pô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ou que a abordagem ofereceu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71"/>
    <w:bookmarkEnd w:id="72"/>
    <w:bookmarkStart w:id="77"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73" w:name="Xd16e45d6b40933e98a0cade1fbce9a03b474a1a"/>
    <w:p>
      <w:pPr>
        <w:pStyle w:val="Ttulo2"/>
      </w:pPr>
      <w:r>
        <w:t xml:space="preserve">5.1 PRINCIPAIS CONTRIBUIÇÕES E RESPOSTA À PERGUNTA DE PESQUISA</w:t>
      </w:r>
    </w:p>
    <w:p>
      <w:pPr>
        <w:pStyle w:val="FirstParagraph"/>
      </w:pPr>
      <w:r>
        <w:t xml:space="preserve">A pergunta central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que demonstraram viabilidade técnica inicial dentro do escopo experimental.</w:t>
      </w:r>
    </w:p>
    <w:p>
      <w:pPr>
        <w:pStyle w:val="BodyText"/>
      </w:pPr>
      <w:r>
        <w:t xml:space="preserve">A abordagem demonstrou eficiência operacional com conversão automática OpenAPI→MCP obtendo 100% de sucesso nos endpoints testados, eliminando desenvolvimento manual recorrente. Os aspectos de segurança revelaram proteção adequada contra vetores básicos de ataque, com validação via schemas OpenAPI como primeira linha de defesa eficaz. A integração funcional apresentou coordenação eficiente entre sistemas, descoberta automática de ferramentas e experiência do usuário satisfatória (4,0/5,0).</w:t>
      </w:r>
    </w:p>
    <w:p>
      <w:pPr>
        <w:pStyle w:val="BodyText"/>
      </w:pPr>
      <w:r>
        <w:t xml:space="preserve">A contribuição científica principal reside na demonstração de viabilidade conceitual e estabelecimento de metodologia reproduzível para avaliação de integrações similares. Esta pesquisa comprova que a integração OpenAPI-MCP constitui solução viável para transformar APIs tradicionais em interfaces acessíveis a agentes baseados em LLMs, estabelecendo base sólida para democratização tecnológica e desenvolvimentos futuros mais abrangentes.</w:t>
      </w:r>
    </w:p>
    <w:bookmarkEnd w:id="73"/>
    <w:bookmarkStart w:id="74" w:name="limitações-e-trabalhos-futuros"/>
    <w:p>
      <w:pPr>
        <w:pStyle w:val="Ttulo2"/>
      </w:pPr>
      <w:r>
        <w:t xml:space="preserve">5.2 LIMITAÇÕES E TRABALHOS FUTUROS</w:t>
      </w:r>
    </w:p>
    <w:p>
      <w:pPr>
        <w:pStyle w:val="FirstParagraph"/>
      </w:pPr>
      <w:r>
        <w:t xml:space="preserve">A aplicabilidade em larga escala ficou condicionada às limitações identificadas durante validação experimental. A variabilidade de performance (336% nos tempos de resposta) e o escopo restrito (2 servidores MCP, 21 operações, cenários controlados) impediram generalização ampla para ambientes empresariais complexos. Os testes de segurança abrangeram apenas ataques básicos, não incluindo ameaças sofisticadas.</w:t>
      </w:r>
    </w:p>
    <w:p>
      <w:pPr>
        <w:pStyle w:val="BodyText"/>
      </w:pPr>
      <w:r>
        <w:t xml:space="preserve">Investigações futuras deverão abordar: (1) otimização de performance e estratégias de cache; (2) expansão da validação para ambientes empresariais de maior escala; (3) avaliações de segurança contra ameaças sofisticadas; (4) análise de escalabilidade para dezenas ou centenas de servidores MCP simultâneos; (5) desenvolvimento de métricas rigorosas para contextos organizacionais diversos; (6) estudos comparativos com outras abordagens de integração; (7) análise custo-benefício para implantação empresarial; (8) suporte para GraphQL e outras especificações de API.</w:t>
      </w:r>
    </w:p>
    <w:p>
      <w:pPr>
        <w:pStyle w:val="BodyText"/>
      </w:pPr>
      <w:r>
        <w:t xml:space="preserve">Este trabalho estabeleceu as bases para pesquisas futuras, demonstrando que limitações atuais representaram oportunidades claras de desenvolvimento, não impedimentos fundamentais à abordagem.</w:t>
      </w:r>
    </w:p>
    <w:bookmarkEnd w:id="74"/>
    <w:bookmarkStart w:id="75" w:name="implicações-práticas"/>
    <w:p>
      <w:pPr>
        <w:pStyle w:val="Ttulo2"/>
      </w:pPr>
      <w:r>
        <w:t xml:space="preserve">5.3 IMPLICAÇÕES PRÁTICAS</w:t>
      </w:r>
    </w:p>
    <w:p>
      <w:pPr>
        <w:pStyle w:val="FirstParagraph"/>
      </w:pPr>
      <w:r>
        <w:t xml:space="preserve">A abordagem OpenAPI-MCP ofereceu direção promissora para democratização do acesso a sistemas técnicos complexos, reduzindo significativamente a complexidade de integração de agentes conversacionais. Os resultados estabeleceram que foi possível simplificar drasticamente o processo de criação de interfaces conversacionais, eliminando necessidade de desenvolvimento customizado manual.</w:t>
      </w:r>
    </w:p>
    <w:p>
      <w:pPr>
        <w:pStyle w:val="BodyText"/>
      </w:pPr>
      <w:r>
        <w:t xml:space="preserve">A integração demonstrou-se viável para cenários onde precisão foi prioritária sobre velocidade consistente. O sistema coordenou múltiplos servidores MCP com descoberta automática de ferramentas e roteamento inteligente, validando a aplicabilidade prática da orquestração distribuída em ambiente conversacional.</w:t>
      </w:r>
    </w:p>
    <w:bookmarkEnd w:id="75"/>
    <w:bookmarkStart w:id="76" w:name="conclusão-final"/>
    <w:p>
      <w:pPr>
        <w:pStyle w:val="Ttulo2"/>
      </w:pPr>
      <w:r>
        <w:t xml:space="preserve">5.4 CONCLUSÃO FINAL</w:t>
      </w:r>
    </w:p>
    <w:p>
      <w:pPr>
        <w:pStyle w:val="FirstParagraph"/>
      </w:pPr>
      <w:r>
        <w:t xml:space="preserve">A validação experimental confirmou que a abordagem OpenAPI-MCP ofereceu solução promissora para democratização tecnológica através de interfaces conversacionais naturais. Os fundamentos metodológicos e técnicos estabelecidos criaram base sólida para soluções mais abrangentes, representando avanço significativo na integração entre sistemas existentes e LLMs. Esta pesquisa abriu portas para transformação fundamental na forma como usuários interagem com sistemas complexos, tornando tecnologias especializadas acessíveis através de conversação natural.</w:t>
      </w:r>
    </w:p>
    <w:bookmarkEnd w:id="76"/>
    <w:bookmarkEnd w:id="77"/>
    <w:bookmarkStart w:id="78" w:name="glossário"/>
    <w:p>
      <w:pPr>
        <w:pStyle w:val="Ttulo1"/>
      </w:pPr>
      <w:r>
        <w:t xml:space="preserve">GLOSSÁRIO</w:t>
      </w:r>
    </w:p>
    <w:p>
      <w:pPr>
        <w:pStyle w:val="FirstParagraph"/>
      </w:pPr>
      <w:r>
        <w:rPr>
          <w:b/>
          <w:bCs/>
        </w:rPr>
        <w:t xml:space="preserve">BERT (Bidirectional Encoder Representations from Transformers)</w:t>
      </w:r>
      <w:r>
        <w:t xml:space="preserve">: Modelo de linguagem desenvolvido pelo Google em 2018, baseado em arquitetura transformer bidirecional, que revolucionou a compreensão textual ao processar contexto em ambas as direções simultaneamente.</w:t>
      </w:r>
    </w:p>
    <w:p>
      <w:pPr>
        <w:pStyle w:val="BodyText"/>
      </w:pPr>
      <w:r>
        <w:rPr>
          <w:b/>
          <w:bCs/>
        </w:rPr>
        <w:t xml:space="preserve">Context Window (Janela de Contexto)</w:t>
      </w:r>
      <w:r>
        <w:t xml:space="preserve">: Limitação técnica dos modelos de linguagem que define o número máximo de tokens que podem ser processados simultaneamente em uma única interação, influenciando diretamente a capacidade de manter conversas prolongadas e processar documentos extensos.</w:t>
      </w:r>
    </w:p>
    <w:p>
      <w:pPr>
        <w:pStyle w:val="BodyText"/>
      </w:pPr>
      <w:r>
        <w:rPr>
          <w:b/>
          <w:bCs/>
        </w:rPr>
        <w:t xml:space="preserve">Descoberta Automática de Ferramentas</w:t>
      </w:r>
      <w:r>
        <w:t xml:space="preserve">: Processo pelo qual o sistema identifica dinamicamente as funcionalidades disponíveis em servidores MCP conectados, criando um inventário em tempo real das capacidades acessíveis para coordenação inteligente.</w:t>
      </w:r>
    </w:p>
    <w:p>
      <w:pPr>
        <w:pStyle w:val="BodyText"/>
      </w:pPr>
      <w:r>
        <w:rPr>
          <w:b/>
          <w:bCs/>
        </w:rPr>
        <w:t xml:space="preserve">Few-shot Learning</w:t>
      </w:r>
      <w:r>
        <w:t xml:space="preserve">: Paradigma de aprendizado de máquina onde modelos conseguem realizar tarefas novas com poucos exemplos de treinamento, característica fundamental dos LLMs modernos que permite adaptação rápida a novos domínios.</w:t>
      </w:r>
    </w:p>
    <w:p>
      <w:pPr>
        <w:pStyle w:val="BodyText"/>
      </w:pPr>
      <w:r>
        <w:rPr>
          <w:b/>
          <w:bCs/>
        </w:rPr>
        <w:t xml:space="preserve">Function Calling</w:t>
      </w:r>
      <w:r>
        <w:t xml:space="preserve">: Funcionalidade avançada de LLMs que permite converter instruções em linguagem natural em chamadas de funções estruturadas, habilitando a execução automática de operações em sistemas externos.</w:t>
      </w:r>
    </w:p>
    <w:p>
      <w:pPr>
        <w:pStyle w:val="BodyText"/>
      </w:pPr>
      <w:r>
        <w:rPr>
          <w:b/>
          <w:bCs/>
        </w:rPr>
        <w:t xml:space="preserve">Jailbreak</w:t>
      </w:r>
      <w:r>
        <w:t xml:space="preserve">: Técnica de manipulação de modelos de linguagem através de prompts elaborados para contornar limitações de segurança e filtros internos, forçando o modelo a produzir conteúdo normalmente restrito.</w:t>
      </w:r>
    </w:p>
    <w:p>
      <w:pPr>
        <w:pStyle w:val="BodyText"/>
      </w:pPr>
      <w:r>
        <w:rPr>
          <w:b/>
          <w:bCs/>
        </w:rPr>
        <w:t xml:space="preserve">LLM (Large Language Model)</w:t>
      </w:r>
      <w:r>
        <w:t xml:space="preserve">: Modelos de linguagem de grande escala baseados em arquiteturas transformer, capazes de compreender e gerar texto em linguagem natural com alta qualidade.</w:t>
      </w:r>
    </w:p>
    <w:p>
      <w:pPr>
        <w:pStyle w:val="BodyText"/>
      </w:pPr>
      <w:r>
        <w:rPr>
          <w:b/>
          <w:bCs/>
        </w:rPr>
        <w:t xml:space="preserve">Model Context Protocol (MCP)</w:t>
      </w:r>
      <w:r>
        <w:t xml:space="preserve">: Protocolo de comunicação padronizado desenvolvido pela Anthropic para permitir que modelos de linguagem interajam com sistemas externos através de ferramentas estruturadas, eliminando a necessidade de integrações customizadas para cada fonte de dados.</w:t>
      </w:r>
    </w:p>
    <w:p>
      <w:pPr>
        <w:pStyle w:val="BodyText"/>
      </w:pPr>
      <w:r>
        <w:rPr>
          <w:b/>
          <w:bCs/>
        </w:rPr>
        <w:t xml:space="preserve">OpenAPI</w:t>
      </w:r>
      <w:r>
        <w:t xml:space="preserve">: Especificação padrão da indústria para documentação de APIs RESTful, permitindo descrição estruturada de endpoints, parâmetros, esquemas de dados e métodos de autenticação em formato legível por máquina.</w:t>
      </w:r>
    </w:p>
    <w:p>
      <w:pPr>
        <w:pStyle w:val="BodyText"/>
      </w:pPr>
      <w:r>
        <w:rPr>
          <w:b/>
          <w:bCs/>
        </w:rPr>
        <w:t xml:space="preserve">Orquestração Distribuída</w:t>
      </w:r>
      <w:r>
        <w:t xml:space="preserve">: Coordenação inteligente de múltiplos serviços ou componentes distribuídos em rede, gerenciando comunicação, descoberta de serviços e balanceamento de carga para manter funcionalidade coesa do sistema.</w:t>
      </w:r>
    </w:p>
    <w:p>
      <w:pPr>
        <w:pStyle w:val="BodyText"/>
      </w:pPr>
      <w:r>
        <w:rPr>
          <w:b/>
          <w:bCs/>
        </w:rPr>
        <w:t xml:space="preserve">Prompt Injection</w:t>
      </w:r>
      <w:r>
        <w:t xml:space="preserve">: Técnica de ataque onde entradas maliciosas são inseridas em prompts para manipular o comportamento do modelo de linguagem, potencialmente expondo dados sensíveis ou executando ações não autorizadas.</w:t>
      </w:r>
    </w:p>
    <w:p>
      <w:pPr>
        <w:pStyle w:val="BodyText"/>
      </w:pPr>
      <w:r>
        <w:rPr>
          <w:b/>
          <w:bCs/>
        </w:rPr>
        <w:t xml:space="preserve">Red Teaming</w:t>
      </w:r>
      <w:r>
        <w:t xml:space="preserve">: Metodologia de teste de segurança que simula ataques adversários para identificar vulnerabilidades em sistemas, adaptada para contextos de IA para avaliar robustez contra manipulação.</w:t>
      </w:r>
    </w:p>
    <w:p>
      <w:pPr>
        <w:pStyle w:val="BodyText"/>
      </w:pPr>
      <w:r>
        <w:rPr>
          <w:b/>
          <w:bCs/>
        </w:rPr>
        <w:t xml:space="preserve">Roteamento Inteligente</w:t>
      </w:r>
      <w:r>
        <w:t xml:space="preserve">: Mecanismo que utiliza análise contextual e semântica para determinar automaticamente qual servidor ou serviço deve processar uma solicitação específica, baseado nas capacidades disponíveis e na natureza da requisição.</w:t>
      </w:r>
    </w:p>
    <w:p>
      <w:pPr>
        <w:pStyle w:val="BodyText"/>
      </w:pPr>
      <w:r>
        <w:rPr>
          <w:b/>
          <w:bCs/>
        </w:rPr>
        <w:t xml:space="preserve">Transformer</w:t>
      </w:r>
      <w:r>
        <w:t xml:space="preserve">: Arquitetura de rede neural introduzida em 2017 que revolucionou o processamento de linguagem natural através de mecanismos de atenção, servindo como base para modelos modernos como BERT, GPT e seus sucessores.</w:t>
      </w:r>
    </w:p>
    <w:bookmarkEnd w:id="78"/>
    <w:bookmarkStart w:id="114" w:name="referências"/>
    <w:p>
      <w:pPr>
        <w:pStyle w:val="Ttulo1"/>
      </w:pPr>
      <w:r>
        <w:t xml:space="preserve">REFERÊNCIAS</w:t>
      </w:r>
    </w:p>
    <w:bookmarkStart w:id="113" w:name="refs"/>
    <w:bookmarkStart w:id="8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9">
        <w:r>
          <w:rPr>
            <w:rStyle w:val="Hyperlink"/>
          </w:rPr>
          <w:t xml:space="preserve">https://www.anthropic.com/news/model-context-protocol</w:t>
        </w:r>
      </w:hyperlink>
      <w:r>
        <w:t xml:space="preserve">&gt;. Acesso em: 12 abr. 2025.</w:t>
      </w:r>
    </w:p>
    <w:bookmarkEnd w:id="80"/>
    <w:bookmarkStart w:id="82"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1">
        <w:r>
          <w:rPr>
            <w:rStyle w:val="Hyperlink"/>
          </w:rPr>
          <w:t xml:space="preserve">https://hal.science/hal-04545073</w:t>
        </w:r>
      </w:hyperlink>
      <w:r>
        <w:t xml:space="preserve">&gt;</w:t>
      </w:r>
    </w:p>
    <w:bookmarkEnd w:id="82"/>
    <w:bookmarkStart w:id="84" w:name="ref-Deng2023AMA"/>
    <w:p>
      <w:pPr>
        <w:pStyle w:val="Bibliography"/>
      </w:pPr>
      <w:r>
        <w:t xml:space="preserve">DENG, X.</w:t>
      </w:r>
      <w:r>
        <w:t xml:space="preserve"> </w:t>
      </w:r>
      <w:hyperlink r:id="rId83">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84"/>
    <w:bookmarkStart w:id="86"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85">
        <w:r>
          <w:rPr>
            <w:rStyle w:val="Hyperlink"/>
          </w:rPr>
          <w:t xml:space="preserve">https://arxiv.org/abs/1707.05015</w:t>
        </w:r>
      </w:hyperlink>
      <w:r>
        <w:t xml:space="preserve">&gt;</w:t>
      </w:r>
    </w:p>
    <w:bookmarkEnd w:id="86"/>
    <w:bookmarkStart w:id="88"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7">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8"/>
    <w:bookmarkStart w:id="90" w:name="ref-john2025owasp"/>
    <w:p>
      <w:pPr>
        <w:pStyle w:val="Bibliography"/>
      </w:pPr>
      <w:r>
        <w:t xml:space="preserve">JOHN, S. et al.</w:t>
      </w:r>
      <w:r>
        <w:t xml:space="preserve"> </w:t>
      </w:r>
      <w:hyperlink r:id="rId89">
        <w:r>
          <w:rPr>
            <w:rStyle w:val="Hyperlink"/>
            <w:b/>
            <w:bCs/>
          </w:rPr>
          <w:t xml:space="preserve">OWASP Top 10 for LLM Apps &amp; Gen AI Agentic Security Initiative</w:t>
        </w:r>
      </w:hyperlink>
      <w:r>
        <w:t xml:space="preserve">. tese de doutorado—[s.l.] OWASP, 2025.</w:t>
      </w:r>
    </w:p>
    <w:bookmarkEnd w:id="90"/>
    <w:bookmarkStart w:id="92" w:name="ref-Kocaballi2019"/>
    <w:p>
      <w:pPr>
        <w:pStyle w:val="Bibliography"/>
      </w:pPr>
      <w:r>
        <w:t xml:space="preserve">KOCABALLI, A. B. et al.</w:t>
      </w:r>
      <w:r>
        <w:t xml:space="preserve"> </w:t>
      </w:r>
      <w:hyperlink r:id="rId91">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92"/>
    <w:bookmarkStart w:id="94" w:name="ref-Lister2020AccessibleCU"/>
    <w:p>
      <w:pPr>
        <w:pStyle w:val="Bibliography"/>
      </w:pPr>
      <w:r>
        <w:t xml:space="preserve">LISTER, K. et al.</w:t>
      </w:r>
      <w:r>
        <w:t xml:space="preserve"> </w:t>
      </w:r>
      <w:hyperlink r:id="rId93">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94"/>
    <w:bookmarkStart w:id="96"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95">
        <w:r>
          <w:rPr>
            <w:rStyle w:val="Hyperlink"/>
          </w:rPr>
          <w:t xml:space="preserve">https://modelcontextprotocol.io/introduction</w:t>
        </w:r>
      </w:hyperlink>
      <w:r>
        <w:t xml:space="preserve">&gt;</w:t>
      </w:r>
    </w:p>
    <w:bookmarkEnd w:id="96"/>
    <w:bookmarkStart w:id="98"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97">
        <w:r>
          <w:rPr>
            <w:rStyle w:val="Hyperlink"/>
          </w:rPr>
          <w:t xml:space="preserve">https://openai.com/index/instruction-following/</w:t>
        </w:r>
      </w:hyperlink>
      <w:r>
        <w:t xml:space="preserve">&gt;. Acesso em: 12 abr. 2025.</w:t>
      </w:r>
    </w:p>
    <w:bookmarkEnd w:id="98"/>
    <w:bookmarkStart w:id="100" w:name="ref-openai2023gpt4"/>
    <w:p>
      <w:pPr>
        <w:pStyle w:val="Bibliography"/>
      </w:pPr>
      <w:r>
        <w:t xml:space="preserve">OPENAI.</w:t>
      </w:r>
      <w:r>
        <w:t xml:space="preserve"> </w:t>
      </w:r>
      <w:r>
        <w:rPr>
          <w:b/>
          <w:bCs/>
        </w:rPr>
        <w:t xml:space="preserve">GPT-4 Research</w:t>
      </w:r>
      <w:r>
        <w:t xml:space="preserve">. [s.l.] OpenAI, a2023. Disponível em: &lt;</w:t>
      </w:r>
      <w:hyperlink r:id="rId99">
        <w:r>
          <w:rPr>
            <w:rStyle w:val="Hyperlink"/>
          </w:rPr>
          <w:t xml:space="preserve">https://openai.com/index/gpt-4-research/</w:t>
        </w:r>
      </w:hyperlink>
      <w:r>
        <w:t xml:space="preserve">&gt;.</w:t>
      </w:r>
    </w:p>
    <w:bookmarkEnd w:id="100"/>
    <w:bookmarkStart w:id="102"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01">
        <w:r>
          <w:rPr>
            <w:rStyle w:val="Hyperlink"/>
          </w:rPr>
          <w:t xml:space="preserve">https://openai.com/index/function-calling-and-other-api-updates/</w:t>
        </w:r>
      </w:hyperlink>
      <w:r>
        <w:t xml:space="preserve">&gt;. Acesso em: 12 abr. 2025b.</w:t>
      </w:r>
    </w:p>
    <w:bookmarkEnd w:id="102"/>
    <w:bookmarkStart w:id="104"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03">
        <w:r>
          <w:rPr>
            <w:rStyle w:val="Hyperlink"/>
          </w:rPr>
          <w:t xml:space="preserve">https://learn.openapis.org/docs/getting-started</w:t>
        </w:r>
      </w:hyperlink>
      <w:r>
        <w:t xml:space="preserve">&gt;</w:t>
      </w:r>
    </w:p>
    <w:bookmarkEnd w:id="104"/>
    <w:bookmarkStart w:id="106"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05">
        <w:r>
          <w:rPr>
            <w:rStyle w:val="Hyperlink"/>
          </w:rPr>
          <w:t xml:space="preserve">https://csrc.nist.gov/pubs/ai/100/2/e2023/final</w:t>
        </w:r>
      </w:hyperlink>
      <w:r>
        <w:t xml:space="preserve">&gt;.</w:t>
      </w:r>
    </w:p>
    <w:bookmarkEnd w:id="106"/>
    <w:bookmarkStart w:id="108" w:name="ref-RAPP201849"/>
    <w:p>
      <w:pPr>
        <w:pStyle w:val="Bibliography"/>
      </w:pPr>
      <w:r>
        <w:t xml:space="preserve">RAPP, A. et al.</w:t>
      </w:r>
      <w:r>
        <w:t xml:space="preserve"> </w:t>
      </w:r>
      <w:hyperlink r:id="rId107">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8"/>
    <w:bookmarkStart w:id="110" w:name="ref-RedHat2024LLMNode"/>
    <w:p>
      <w:pPr>
        <w:pStyle w:val="Bibliography"/>
      </w:pPr>
      <w:r>
        <w:t xml:space="preserve">REDHAT.</w:t>
      </w:r>
      <w:r>
        <w:t xml:space="preserve"> </w:t>
      </w:r>
      <w:r>
        <w:rPr>
          <w:b/>
          <w:bCs/>
        </w:rPr>
        <w:t xml:space="preserve">Building LLM Agents with Node.js</w:t>
      </w:r>
      <w:r>
        <w:t xml:space="preserve">.</w:t>
      </w:r>
      <w:r>
        <w:t xml:space="preserve"> </w:t>
      </w:r>
      <w:hyperlink r:id="rId109">
        <w:r>
          <w:rPr>
            <w:rStyle w:val="Hyperlink"/>
          </w:rPr>
          <w:t xml:space="preserve">https://developers.redhat.com/blog/2024/10/25/building-agents-large-language-modelsllms-and-nodejs</w:t>
        </w:r>
      </w:hyperlink>
      <w:r>
        <w:t xml:space="preserve">, 2024.</w:t>
      </w:r>
    </w:p>
    <w:bookmarkEnd w:id="110"/>
    <w:bookmarkStart w:id="112" w:name="ref-guia2023playwright"/>
    <w:p>
      <w:pPr>
        <w:pStyle w:val="Bibliography"/>
      </w:pPr>
      <w:r>
        <w:t xml:space="preserve">TEAM, P.</w:t>
      </w:r>
      <w:r>
        <w:t xml:space="preserve"> </w:t>
      </w:r>
      <w:r>
        <w:rPr>
          <w:b/>
          <w:bCs/>
        </w:rPr>
        <w:t xml:space="preserve">Playwright Official Documentation</w:t>
      </w:r>
      <w:r>
        <w:t xml:space="preserve">.</w:t>
      </w:r>
      <w:r>
        <w:t xml:space="preserve"> </w:t>
      </w:r>
      <w:hyperlink r:id="rId111">
        <w:r>
          <w:rPr>
            <w:rStyle w:val="Hyperlink"/>
          </w:rPr>
          <w:t xml:space="preserve">https://playwright.dev/docs/intro</w:t>
        </w:r>
      </w:hyperlink>
      <w:r>
        <w:t xml:space="preserve">, 2023.</w:t>
      </w:r>
    </w:p>
    <w:bookmarkEnd w:id="112"/>
    <w:bookmarkEnd w:id="113"/>
    <w:bookmarkEnd w:id="114"/>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hyperlink" Id="rId93" Target="https://api.semanticscholar.org/CorpusID:218539971" TargetMode="External" /><Relationship Type="http://schemas.openxmlformats.org/officeDocument/2006/relationships/hyperlink" Id="rId83" Target="https://api.semanticscholar.org/CorpusID:258259387" TargetMode="External" /><Relationship Type="http://schemas.openxmlformats.org/officeDocument/2006/relationships/hyperlink" Id="rId85" Target="https://arxiv.org/abs/1707.05015" TargetMode="External" /><Relationship Type="http://schemas.openxmlformats.org/officeDocument/2006/relationships/hyperlink" Id="rId105" Target="https://csrc.nist.gov/pubs/ai/100/2/e2023/final" TargetMode="External" /><Relationship Type="http://schemas.openxmlformats.org/officeDocument/2006/relationships/hyperlink" Id="rId109" Target="https://developers.redhat.com/blog/2024/10/25/building-agents-large-language-modelsllms-and-nodejs" TargetMode="External" /><Relationship Type="http://schemas.openxmlformats.org/officeDocument/2006/relationships/hyperlink" Id="rId107" Target="https://doi.org/10.1016/j.ijhcs.2018.07.005" TargetMode="External" /><Relationship Type="http://schemas.openxmlformats.org/officeDocument/2006/relationships/hyperlink" Id="rId91" Target="https://doi.org/10.2196/15360" TargetMode="External" /><Relationship Type="http://schemas.openxmlformats.org/officeDocument/2006/relationships/hyperlink" Id="rId89" Target="https://genai.owasp.org/llmrisk/llm01-prompt-injection" TargetMode="External" /><Relationship Type="http://schemas.openxmlformats.org/officeDocument/2006/relationships/hyperlink" Id="rId81" Target="https://hal.science/hal-04545073" TargetMode="External" /><Relationship Type="http://schemas.openxmlformats.org/officeDocument/2006/relationships/hyperlink" Id="rId103" Target="https://learn.openapis.org/docs/getting-started" TargetMode="External" /><Relationship Type="http://schemas.openxmlformats.org/officeDocument/2006/relationships/hyperlink" Id="rId95" Target="https://modelcontextprotocol.io/introduction" TargetMode="External" /><Relationship Type="http://schemas.openxmlformats.org/officeDocument/2006/relationships/hyperlink" Id="rId101" Target="https://openai.com/index/function-calling-and-other-api-updates/" TargetMode="External" /><Relationship Type="http://schemas.openxmlformats.org/officeDocument/2006/relationships/hyperlink" Id="rId99" Target="https://openai.com/index/gpt-4-research/" TargetMode="External" /><Relationship Type="http://schemas.openxmlformats.org/officeDocument/2006/relationships/hyperlink" Id="rId97" Target="https://openai.com/index/instruction-following/" TargetMode="External" /><Relationship Type="http://schemas.openxmlformats.org/officeDocument/2006/relationships/hyperlink" Id="rId111" Target="https://playwright.dev/docs/intro" TargetMode="External" /><Relationship Type="http://schemas.openxmlformats.org/officeDocument/2006/relationships/hyperlink" Id="rId79" Target="https://www.anthropic.com/news/model-context-protocol" TargetMode="External" /><Relationship Type="http://schemas.openxmlformats.org/officeDocument/2006/relationships/hyperlink" Id="rId87"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93" Target="https://api.semanticscholar.org/CorpusID:218539971" TargetMode="External" /><Relationship Type="http://schemas.openxmlformats.org/officeDocument/2006/relationships/hyperlink" Id="rId83" Target="https://api.semanticscholar.org/CorpusID:258259387" TargetMode="External" /><Relationship Type="http://schemas.openxmlformats.org/officeDocument/2006/relationships/hyperlink" Id="rId85" Target="https://arxiv.org/abs/1707.05015" TargetMode="External" /><Relationship Type="http://schemas.openxmlformats.org/officeDocument/2006/relationships/hyperlink" Id="rId105" Target="https://csrc.nist.gov/pubs/ai/100/2/e2023/final" TargetMode="External" /><Relationship Type="http://schemas.openxmlformats.org/officeDocument/2006/relationships/hyperlink" Id="rId109" Target="https://developers.redhat.com/blog/2024/10/25/building-agents-large-language-modelsllms-and-nodejs" TargetMode="External" /><Relationship Type="http://schemas.openxmlformats.org/officeDocument/2006/relationships/hyperlink" Id="rId107" Target="https://doi.org/10.1016/j.ijhcs.2018.07.005" TargetMode="External" /><Relationship Type="http://schemas.openxmlformats.org/officeDocument/2006/relationships/hyperlink" Id="rId91" Target="https://doi.org/10.2196/15360" TargetMode="External" /><Relationship Type="http://schemas.openxmlformats.org/officeDocument/2006/relationships/hyperlink" Id="rId89" Target="https://genai.owasp.org/llmrisk/llm01-prompt-injection" TargetMode="External" /><Relationship Type="http://schemas.openxmlformats.org/officeDocument/2006/relationships/hyperlink" Id="rId81" Target="https://hal.science/hal-04545073" TargetMode="External" /><Relationship Type="http://schemas.openxmlformats.org/officeDocument/2006/relationships/hyperlink" Id="rId103" Target="https://learn.openapis.org/docs/getting-started" TargetMode="External" /><Relationship Type="http://schemas.openxmlformats.org/officeDocument/2006/relationships/hyperlink" Id="rId95" Target="https://modelcontextprotocol.io/introduction" TargetMode="External" /><Relationship Type="http://schemas.openxmlformats.org/officeDocument/2006/relationships/hyperlink" Id="rId101" Target="https://openai.com/index/function-calling-and-other-api-updates/" TargetMode="External" /><Relationship Type="http://schemas.openxmlformats.org/officeDocument/2006/relationships/hyperlink" Id="rId99" Target="https://openai.com/index/gpt-4-research/" TargetMode="External" /><Relationship Type="http://schemas.openxmlformats.org/officeDocument/2006/relationships/hyperlink" Id="rId97" Target="https://openai.com/index/instruction-following/" TargetMode="External" /><Relationship Type="http://schemas.openxmlformats.org/officeDocument/2006/relationships/hyperlink" Id="rId111" Target="https://playwright.dev/docs/intro" TargetMode="External" /><Relationship Type="http://schemas.openxmlformats.org/officeDocument/2006/relationships/hyperlink" Id="rId79" Target="https://www.anthropic.com/news/model-context-protocol" TargetMode="External" /><Relationship Type="http://schemas.openxmlformats.org/officeDocument/2006/relationships/hyperlink" Id="rId87"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6-02T23:52:12Z</dcterms:created>
  <dcterms:modified xsi:type="dcterms:W3CDTF">2025-06-02T23: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